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AB5AA" w14:textId="6E15BE63" w:rsidR="002E57DE" w:rsidRPr="006C19A1" w:rsidRDefault="002E57DE">
      <w:pPr>
        <w:rPr>
          <w:b/>
          <w:bCs/>
        </w:rPr>
      </w:pPr>
      <w:r w:rsidRPr="006C19A1">
        <w:rPr>
          <w:b/>
          <w:bCs/>
        </w:rPr>
        <w:t>Data:</w:t>
      </w:r>
    </w:p>
    <w:p w14:paraId="09D2595B" w14:textId="1287E196" w:rsidR="006C19A1" w:rsidRDefault="006C19A1" w:rsidP="006C19A1">
      <w:r>
        <w:t>In this study, we utilized the latest global, long-term Freeze/Thaw Earth System Data Record (FT-ESDR, 1979–2021) available at the National Snow and Ice Data Center (NSIDC) (https://nsidc.org/data/nsidc-0477/versions/5). This dataset classifies frozen and thawed states (F/T) by comparing microwave brightness temperatures to a grid-specific threshold. This threshold is derived from an empirical linear regression that correlates brightness temperature with surface air temperature within each grid, employing the Modified Seasonal Threshold Algorithm (MSTA). MSTA enhances the consistency of F/T records from different microwave sensors—including the Scanning Multichannel Microwave Radiometer (SMMR), the Special Sensor Microwave/Imager (SSM/I), and the Special Sensor Microwave Imager/Sounder (SSMIS)—across four decades.</w:t>
      </w:r>
    </w:p>
    <w:p w14:paraId="65BAB19A" w14:textId="77777777" w:rsidR="006C19A1" w:rsidRDefault="006C19A1" w:rsidP="006C19A1"/>
    <w:p w14:paraId="60C76DAC" w14:textId="01E5FDB4" w:rsidR="006C19A1" w:rsidRDefault="006C19A1" w:rsidP="006C19A1">
      <w:r>
        <w:t>To ensure data precision, pixels exhibiting an open water fraction greater than 20% (impacting 17.17% of grids in Canada), an elevation gradient exceeding 300 meters (affecting 4.55% of grids), or both conditions (0.46% of grids) were excluded. Our analysis leveraged a combined dataset that merges data from both AM and PM satellite overpasses. A grid is classified as 'frozen' if either the AM or PM overpass indicates a frozen state, as 'thawed' if both overpasses are thawed, and as 'transitional' if the AM overpass is frozen while the PM overpass is thawed, or vice versa. Notably, both 'transitional' and 'inverse transitional' states were aggregated under the 'transitional' category for the purposes of this study.</w:t>
      </w:r>
    </w:p>
    <w:p w14:paraId="4FA0652B" w14:textId="77777777" w:rsidR="002E57DE" w:rsidRDefault="002E57DE"/>
    <w:p w14:paraId="17F135FC" w14:textId="72F0FD48" w:rsidR="002E57DE" w:rsidRPr="006C19A1" w:rsidRDefault="002E57DE">
      <w:pPr>
        <w:rPr>
          <w:b/>
          <w:bCs/>
        </w:rPr>
      </w:pPr>
      <w:r w:rsidRPr="006C19A1">
        <w:rPr>
          <w:b/>
          <w:bCs/>
        </w:rPr>
        <w:t>Method:</w:t>
      </w:r>
    </w:p>
    <w:p w14:paraId="66984F4E" w14:textId="02374773" w:rsidR="002E57DE" w:rsidRDefault="006C19A1">
      <w:r w:rsidRPr="006C19A1">
        <w:t>After computing the annual and monthly counts of frozen, thawed, and transitional states per grid, we employed the Mann-Kendall (M-K) trend test to detect any potential monotonic trends, increasing</w:t>
      </w:r>
      <w:r>
        <w:t xml:space="preserve">, </w:t>
      </w:r>
      <w:r w:rsidRPr="006C19A1">
        <w:t>decreasing</w:t>
      </w:r>
      <w:r>
        <w:t xml:space="preserve"> or no trend</w:t>
      </w:r>
      <w:r w:rsidRPr="006C19A1">
        <w:t xml:space="preserve">, across the dataset. Only pixels that passed the M-K significance test with a p-value of ≤0.05 were further analyzed. For these statistically significant pixels, we calculated linear regression slopes to quantify the trends. This methodology enabled us to create a detailed spatial map depicting the trends in </w:t>
      </w:r>
      <w:r>
        <w:t xml:space="preserve">number of </w:t>
      </w:r>
      <w:r w:rsidRPr="006C19A1">
        <w:t xml:space="preserve">freeze/thaw (F/T) </w:t>
      </w:r>
      <w:r>
        <w:t xml:space="preserve">per grid </w:t>
      </w:r>
      <w:r w:rsidRPr="006C19A1">
        <w:t>across Canada for the period from 1979 to 2021.</w:t>
      </w:r>
    </w:p>
    <w:p w14:paraId="098ACBB4" w14:textId="77777777" w:rsidR="002E57DE" w:rsidRDefault="002E57DE"/>
    <w:p w14:paraId="45EDE1BF" w14:textId="77777777" w:rsidR="006C19A1" w:rsidRDefault="006C19A1"/>
    <w:p w14:paraId="083592C7" w14:textId="77777777" w:rsidR="006C19A1" w:rsidRDefault="006C19A1"/>
    <w:p w14:paraId="386D70A2" w14:textId="77777777" w:rsidR="006C19A1" w:rsidRDefault="006C19A1"/>
    <w:p w14:paraId="2262FA99" w14:textId="77777777" w:rsidR="006C19A1" w:rsidRDefault="006C19A1"/>
    <w:p w14:paraId="5BCF79DC" w14:textId="77777777" w:rsidR="006C19A1" w:rsidRDefault="006C19A1"/>
    <w:p w14:paraId="50358257" w14:textId="77777777" w:rsidR="006C19A1" w:rsidRDefault="006C19A1"/>
    <w:p w14:paraId="4514A600" w14:textId="77777777" w:rsidR="006C19A1" w:rsidRDefault="006C19A1"/>
    <w:p w14:paraId="468ABA3C" w14:textId="3F342790" w:rsidR="002E57DE" w:rsidRPr="006C19A1" w:rsidRDefault="002E57DE" w:rsidP="006C19A1">
      <w:pPr>
        <w:pStyle w:val="ListParagraph"/>
        <w:numPr>
          <w:ilvl w:val="0"/>
          <w:numId w:val="1"/>
        </w:numPr>
        <w:rPr>
          <w:b/>
          <w:bCs/>
          <w:sz w:val="36"/>
          <w:szCs w:val="36"/>
        </w:rPr>
      </w:pPr>
      <w:r w:rsidRPr="006C19A1">
        <w:rPr>
          <w:b/>
          <w:bCs/>
          <w:sz w:val="36"/>
          <w:szCs w:val="36"/>
        </w:rPr>
        <w:lastRenderedPageBreak/>
        <w:t>Annual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E57DE" w14:paraId="15057DB5" w14:textId="77777777" w:rsidTr="006C19A1">
        <w:tc>
          <w:tcPr>
            <w:tcW w:w="9350" w:type="dxa"/>
          </w:tcPr>
          <w:p w14:paraId="215A01D8" w14:textId="0BFBF986" w:rsidR="002E57DE" w:rsidRDefault="002E57DE">
            <w:r>
              <w:rPr>
                <w:noProof/>
              </w:rPr>
              <w:drawing>
                <wp:inline distT="0" distB="0" distL="0" distR="0" wp14:anchorId="5CA0458C" wp14:editId="308B388F">
                  <wp:extent cx="5943600" cy="4199255"/>
                  <wp:effectExtent l="0" t="0" r="0" b="0"/>
                  <wp:docPr id="167772200" name="Picture 1" descr="A map of canad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72200" name="Picture 1" descr="A map of canada with different colored areas&#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p>
        </w:tc>
      </w:tr>
      <w:tr w:rsidR="002E57DE" w14:paraId="36BECF58" w14:textId="77777777" w:rsidTr="006C19A1">
        <w:tc>
          <w:tcPr>
            <w:tcW w:w="9350" w:type="dxa"/>
          </w:tcPr>
          <w:p w14:paraId="0EB4521D" w14:textId="6383E813" w:rsidR="002E57DE" w:rsidRDefault="0035544B">
            <w:r w:rsidRPr="002E57DE">
              <w:t xml:space="preserve">Annual Trends in the Number of Days with </w:t>
            </w:r>
            <w:r w:rsidRPr="002E57DE">
              <w:rPr>
                <w:b/>
                <w:bCs/>
                <w:sz w:val="24"/>
                <w:szCs w:val="24"/>
              </w:rPr>
              <w:t>Thawed</w:t>
            </w:r>
            <w:r w:rsidRPr="002E57DE">
              <w:rPr>
                <w:sz w:val="24"/>
                <w:szCs w:val="24"/>
              </w:rPr>
              <w:t xml:space="preserve"> </w:t>
            </w:r>
            <w:r w:rsidRPr="002E57DE">
              <w:t>Soil Conditions, 1979–2021</w:t>
            </w:r>
            <w:r>
              <w:t xml:space="preserve">: </w:t>
            </w:r>
            <w:r w:rsidR="00067BA1"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r w:rsidR="002E57DE" w14:paraId="1A6CFBF7" w14:textId="77777777" w:rsidTr="006C19A1">
        <w:tc>
          <w:tcPr>
            <w:tcW w:w="9350" w:type="dxa"/>
          </w:tcPr>
          <w:p w14:paraId="51252E45" w14:textId="2445C277" w:rsidR="002E57DE" w:rsidRDefault="0035544B">
            <w:r>
              <w:rPr>
                <w:noProof/>
              </w:rPr>
              <w:lastRenderedPageBreak/>
              <w:drawing>
                <wp:inline distT="0" distB="0" distL="0" distR="0" wp14:anchorId="23422507" wp14:editId="4E6F15B8">
                  <wp:extent cx="5943600" cy="4199255"/>
                  <wp:effectExtent l="0" t="0" r="0" b="0"/>
                  <wp:docPr id="1475429629" name="Picture 2" descr="A map of canada with orange and green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29629" name="Picture 2" descr="A map of canada with orange and green area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p>
        </w:tc>
      </w:tr>
      <w:tr w:rsidR="0035544B" w14:paraId="56315C4E" w14:textId="77777777" w:rsidTr="006C19A1">
        <w:tc>
          <w:tcPr>
            <w:tcW w:w="9350" w:type="dxa"/>
          </w:tcPr>
          <w:p w14:paraId="620ADF9C" w14:textId="19ABF443" w:rsidR="0035544B" w:rsidRDefault="0035544B" w:rsidP="0035544B">
            <w:r w:rsidRPr="0035544B">
              <w:t xml:space="preserve">Annual Trends in the Number of Days with </w:t>
            </w:r>
            <w:r w:rsidRPr="0035544B">
              <w:rPr>
                <w:b/>
                <w:bCs/>
                <w:sz w:val="24"/>
                <w:szCs w:val="24"/>
              </w:rPr>
              <w:t>Frozen</w:t>
            </w:r>
            <w:r w:rsidRPr="0035544B">
              <w:rPr>
                <w:sz w:val="24"/>
                <w:szCs w:val="24"/>
              </w:rPr>
              <w:t xml:space="preserve"> </w:t>
            </w:r>
            <w:r w:rsidRPr="0035544B">
              <w:t>Soil Conditions, 1979–2021</w:t>
            </w:r>
            <w:r>
              <w:t xml:space="preserve">: </w:t>
            </w:r>
            <w:r w:rsidR="00067BA1"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p>
        </w:tc>
      </w:tr>
    </w:tbl>
    <w:p w14:paraId="7FFB660C" w14:textId="77777777" w:rsidR="005E3C7F" w:rsidRDefault="005E3C7F"/>
    <w:p w14:paraId="3EE114B1" w14:textId="77777777" w:rsidR="0035544B" w:rsidRDefault="0035544B"/>
    <w:p w14:paraId="43A77295" w14:textId="77777777" w:rsidR="0035544B" w:rsidRDefault="0035544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5544B" w14:paraId="60156082" w14:textId="77777777" w:rsidTr="006C19A1">
        <w:tc>
          <w:tcPr>
            <w:tcW w:w="9350" w:type="dxa"/>
          </w:tcPr>
          <w:p w14:paraId="44788F11" w14:textId="47A3EB72" w:rsidR="0035544B" w:rsidRDefault="0035544B">
            <w:r>
              <w:rPr>
                <w:noProof/>
              </w:rPr>
              <w:lastRenderedPageBreak/>
              <w:drawing>
                <wp:inline distT="0" distB="0" distL="0" distR="0" wp14:anchorId="768C439C" wp14:editId="7E0AB7A5">
                  <wp:extent cx="5943600" cy="4199255"/>
                  <wp:effectExtent l="0" t="0" r="0" b="0"/>
                  <wp:docPr id="1084390440" name="Picture 3" descr="A map of canada with green and 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390440" name="Picture 3" descr="A map of canada with green and red area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p>
        </w:tc>
      </w:tr>
      <w:tr w:rsidR="0035544B" w14:paraId="1ACCC215" w14:textId="77777777" w:rsidTr="006C19A1">
        <w:tc>
          <w:tcPr>
            <w:tcW w:w="9350" w:type="dxa"/>
          </w:tcPr>
          <w:p w14:paraId="2F243332" w14:textId="42F892A0" w:rsidR="0035544B" w:rsidRDefault="0035544B">
            <w:r w:rsidRPr="0035544B">
              <w:t xml:space="preserve">Annual Trends in </w:t>
            </w:r>
            <w:r w:rsidRPr="0035544B">
              <w:rPr>
                <w:b/>
                <w:bCs/>
                <w:sz w:val="24"/>
                <w:szCs w:val="24"/>
              </w:rPr>
              <w:t>Transition</w:t>
            </w:r>
            <w:r w:rsidRPr="0035544B">
              <w:rPr>
                <w:sz w:val="24"/>
                <w:szCs w:val="24"/>
              </w:rPr>
              <w:t xml:space="preserve"> </w:t>
            </w:r>
            <w:r w:rsidRPr="0035544B">
              <w:t xml:space="preserve">Days Between Frozen and Thawed </w:t>
            </w:r>
            <w:r>
              <w:t xml:space="preserve">or </w:t>
            </w:r>
            <w:r>
              <w:t>Between Thawed and Frozen</w:t>
            </w:r>
            <w:r w:rsidRPr="0035544B">
              <w:t xml:space="preserve"> Soil States</w:t>
            </w:r>
            <w:r>
              <w:t xml:space="preserve"> </w:t>
            </w:r>
            <w:r w:rsidRPr="0035544B">
              <w:t xml:space="preserve">(1979–2021): </w:t>
            </w:r>
            <w:r w:rsidR="00067BA1"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7BB711D9" w14:textId="77777777" w:rsidR="0035544B" w:rsidRDefault="0035544B"/>
    <w:p w14:paraId="59F91052" w14:textId="77777777" w:rsidR="0035544B" w:rsidRDefault="0035544B"/>
    <w:p w14:paraId="26E415FC" w14:textId="77777777" w:rsidR="0035544B" w:rsidRDefault="0035544B"/>
    <w:p w14:paraId="160EFCE6" w14:textId="77777777" w:rsidR="0035544B" w:rsidRDefault="0035544B"/>
    <w:p w14:paraId="4C6FF934" w14:textId="77777777" w:rsidR="006C19A1" w:rsidRDefault="006C19A1"/>
    <w:p w14:paraId="796F1934" w14:textId="77777777" w:rsidR="006C19A1" w:rsidRDefault="006C19A1"/>
    <w:p w14:paraId="0BB7D2BF" w14:textId="77777777" w:rsidR="006C19A1" w:rsidRDefault="006C19A1"/>
    <w:p w14:paraId="32FCB8FC" w14:textId="77777777" w:rsidR="006C19A1" w:rsidRDefault="006C19A1"/>
    <w:p w14:paraId="614B2894" w14:textId="77777777" w:rsidR="006C19A1" w:rsidRDefault="006C19A1"/>
    <w:p w14:paraId="65717C73" w14:textId="77777777" w:rsidR="006C19A1" w:rsidRDefault="006C19A1"/>
    <w:p w14:paraId="6099C7C4" w14:textId="77777777" w:rsidR="006C19A1" w:rsidRDefault="006C19A1"/>
    <w:p w14:paraId="611D324C" w14:textId="7998308D" w:rsidR="006C19A1" w:rsidRDefault="0035544B" w:rsidP="006C19A1">
      <w:pPr>
        <w:rPr>
          <w:b/>
          <w:bCs/>
        </w:rPr>
      </w:pPr>
      <w:r w:rsidRPr="006C19A1">
        <w:rPr>
          <w:b/>
          <w:bCs/>
        </w:rPr>
        <w:t>Mont</w:t>
      </w:r>
      <w:r w:rsidR="004571FC">
        <w:rPr>
          <w:b/>
          <w:bCs/>
        </w:rPr>
        <w:t>h</w:t>
      </w:r>
      <w:r w:rsidRPr="006C19A1">
        <w:rPr>
          <w:b/>
          <w:bCs/>
        </w:rPr>
        <w:t xml:space="preserve">ly Analysis: </w:t>
      </w:r>
    </w:p>
    <w:p w14:paraId="4B1A679F" w14:textId="69EA6B24" w:rsidR="006C19A1" w:rsidRDefault="006C19A1" w:rsidP="006C19A1">
      <w:r>
        <w:t>January</w:t>
      </w:r>
    </w:p>
    <w:tbl>
      <w:tblPr>
        <w:tblStyle w:val="TableGrid"/>
        <w:tblW w:w="11908" w:type="dxa"/>
        <w:tblInd w:w="-1281" w:type="dxa"/>
        <w:tblLook w:val="04A0" w:firstRow="1" w:lastRow="0" w:firstColumn="1" w:lastColumn="0" w:noHBand="0" w:noVBand="1"/>
      </w:tblPr>
      <w:tblGrid>
        <w:gridCol w:w="5832"/>
        <w:gridCol w:w="6076"/>
      </w:tblGrid>
      <w:tr w:rsidR="004571FC" w14:paraId="6CA779EC" w14:textId="77777777" w:rsidTr="004571FC">
        <w:tc>
          <w:tcPr>
            <w:tcW w:w="5832" w:type="dxa"/>
          </w:tcPr>
          <w:p w14:paraId="78FF76F1" w14:textId="00E206D3" w:rsidR="004571FC" w:rsidRDefault="004571FC" w:rsidP="006C19A1">
            <w:r>
              <w:rPr>
                <w:b/>
                <w:bCs/>
                <w:noProof/>
              </w:rPr>
              <w:drawing>
                <wp:inline distT="0" distB="0" distL="0" distR="0" wp14:anchorId="7A2C6C7E" wp14:editId="01BCDF6D">
                  <wp:extent cx="3566792" cy="2520000"/>
                  <wp:effectExtent l="0" t="0" r="0" b="0"/>
                  <wp:docPr id="978855015" name="Picture 4" descr="A map of canad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855015" name="Picture 4" descr="A map of canada with different colored area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66792" cy="2520000"/>
                          </a:xfrm>
                          <a:prstGeom prst="rect">
                            <a:avLst/>
                          </a:prstGeom>
                        </pic:spPr>
                      </pic:pic>
                    </a:graphicData>
                  </a:graphic>
                </wp:inline>
              </w:drawing>
            </w:r>
          </w:p>
        </w:tc>
        <w:tc>
          <w:tcPr>
            <w:tcW w:w="6076" w:type="dxa"/>
          </w:tcPr>
          <w:p w14:paraId="7B8306C4" w14:textId="712AD506" w:rsidR="004571FC" w:rsidRDefault="004571FC" w:rsidP="006C19A1">
            <w:r>
              <w:rPr>
                <w:b/>
                <w:bCs/>
                <w:noProof/>
              </w:rPr>
              <w:drawing>
                <wp:inline distT="0" distB="0" distL="0" distR="0" wp14:anchorId="133B2F2F" wp14:editId="2E86BAE6">
                  <wp:extent cx="3566794" cy="2520000"/>
                  <wp:effectExtent l="0" t="0" r="0" b="0"/>
                  <wp:docPr id="96785080" name="Picture 5" descr="A map of the nor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85080" name="Picture 5" descr="A map of the north america&#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66794" cy="2520000"/>
                          </a:xfrm>
                          <a:prstGeom prst="rect">
                            <a:avLst/>
                          </a:prstGeom>
                        </pic:spPr>
                      </pic:pic>
                    </a:graphicData>
                  </a:graphic>
                </wp:inline>
              </w:drawing>
            </w:r>
          </w:p>
        </w:tc>
      </w:tr>
      <w:tr w:rsidR="004571FC" w14:paraId="5D6C13BF" w14:textId="77777777" w:rsidTr="004571FC">
        <w:tc>
          <w:tcPr>
            <w:tcW w:w="11908" w:type="dxa"/>
            <w:gridSpan w:val="2"/>
          </w:tcPr>
          <w:p w14:paraId="61DFAFE7" w14:textId="7328E958" w:rsidR="004571FC" w:rsidRDefault="004571FC" w:rsidP="004571FC">
            <w:pPr>
              <w:jc w:val="center"/>
            </w:pPr>
            <w:r>
              <w:rPr>
                <w:noProof/>
              </w:rPr>
              <w:drawing>
                <wp:inline distT="0" distB="0" distL="0" distR="0" wp14:anchorId="683AF9FB" wp14:editId="374A0AA2">
                  <wp:extent cx="3566794" cy="2520000"/>
                  <wp:effectExtent l="0" t="0" r="0" b="0"/>
                  <wp:docPr id="2042081755" name="Picture 6" descr="A map of canada with green and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81755" name="Picture 6" descr="A map of canada with green and black dot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66794" cy="2520000"/>
                          </a:xfrm>
                          <a:prstGeom prst="rect">
                            <a:avLst/>
                          </a:prstGeom>
                        </pic:spPr>
                      </pic:pic>
                    </a:graphicData>
                  </a:graphic>
                </wp:inline>
              </w:drawing>
            </w:r>
          </w:p>
        </w:tc>
      </w:tr>
      <w:tr w:rsidR="004571FC" w14:paraId="135C99B9" w14:textId="77777777" w:rsidTr="004571FC">
        <w:tc>
          <w:tcPr>
            <w:tcW w:w="11908" w:type="dxa"/>
            <w:gridSpan w:val="2"/>
          </w:tcPr>
          <w:p w14:paraId="7559DC12" w14:textId="203DB011" w:rsidR="004571FC" w:rsidRDefault="004571FC" w:rsidP="006C19A1">
            <w:r w:rsidRPr="004571FC">
              <w:t xml:space="preserve">Trends in Frozen, Thawed, and Transitional Soil States (1979–2021) for </w:t>
            </w:r>
            <w:r>
              <w:t>January</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740AFF8E" w14:textId="77777777" w:rsidR="004571FC" w:rsidRDefault="004571FC" w:rsidP="006C19A1"/>
    <w:p w14:paraId="276DCCD2" w14:textId="77777777" w:rsidR="004571FC" w:rsidRDefault="004571FC" w:rsidP="006C19A1"/>
    <w:p w14:paraId="44D2D48F" w14:textId="77777777" w:rsidR="004571FC" w:rsidRDefault="004571FC" w:rsidP="006C19A1"/>
    <w:p w14:paraId="6B1E0011" w14:textId="77777777" w:rsidR="004571FC" w:rsidRDefault="004571FC" w:rsidP="006C19A1"/>
    <w:p w14:paraId="7D84C916" w14:textId="77777777" w:rsidR="004571FC" w:rsidRDefault="004571FC" w:rsidP="006C19A1"/>
    <w:p w14:paraId="69252EF1" w14:textId="77777777" w:rsidR="004571FC" w:rsidRDefault="004571FC" w:rsidP="006C19A1"/>
    <w:p w14:paraId="16FB215E" w14:textId="77777777" w:rsidR="004571FC" w:rsidRDefault="004571FC" w:rsidP="006C19A1"/>
    <w:p w14:paraId="036FE990" w14:textId="77777777" w:rsidR="004571FC" w:rsidRDefault="004571FC" w:rsidP="006C19A1"/>
    <w:p w14:paraId="3595F85C" w14:textId="77777777" w:rsidR="004571FC" w:rsidRDefault="004571FC" w:rsidP="006C19A1"/>
    <w:p w14:paraId="3752B31B" w14:textId="77777777" w:rsidR="004571FC" w:rsidRDefault="004571FC" w:rsidP="006C19A1"/>
    <w:p w14:paraId="38A42813" w14:textId="5565A408" w:rsidR="004571FC" w:rsidRDefault="004571FC" w:rsidP="006C19A1">
      <w:r>
        <w:t>February</w:t>
      </w:r>
    </w:p>
    <w:tbl>
      <w:tblPr>
        <w:tblStyle w:val="TableGrid"/>
        <w:tblW w:w="11908" w:type="dxa"/>
        <w:tblInd w:w="-1281" w:type="dxa"/>
        <w:tblLook w:val="04A0" w:firstRow="1" w:lastRow="0" w:firstColumn="1" w:lastColumn="0" w:noHBand="0" w:noVBand="1"/>
      </w:tblPr>
      <w:tblGrid>
        <w:gridCol w:w="5832"/>
        <w:gridCol w:w="6076"/>
      </w:tblGrid>
      <w:tr w:rsidR="004571FC" w14:paraId="7B1D3CDA" w14:textId="77777777" w:rsidTr="00920417">
        <w:tc>
          <w:tcPr>
            <w:tcW w:w="5832" w:type="dxa"/>
          </w:tcPr>
          <w:p w14:paraId="37CCF4B1" w14:textId="77777777" w:rsidR="004571FC" w:rsidRDefault="004571FC" w:rsidP="00920417">
            <w:r>
              <w:rPr>
                <w:b/>
                <w:bCs/>
                <w:noProof/>
              </w:rPr>
              <w:drawing>
                <wp:inline distT="0" distB="0" distL="0" distR="0" wp14:anchorId="7A8BEA69" wp14:editId="487513C6">
                  <wp:extent cx="3566612" cy="2520000"/>
                  <wp:effectExtent l="0" t="0" r="0" b="0"/>
                  <wp:docPr id="4492968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9685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4CD3F9A6" w14:textId="77777777" w:rsidR="004571FC" w:rsidRDefault="004571FC" w:rsidP="00920417">
            <w:r>
              <w:rPr>
                <w:b/>
                <w:bCs/>
                <w:noProof/>
              </w:rPr>
              <w:drawing>
                <wp:inline distT="0" distB="0" distL="0" distR="0" wp14:anchorId="5345A01C" wp14:editId="3C0FE29A">
                  <wp:extent cx="3566612" cy="2520000"/>
                  <wp:effectExtent l="0" t="0" r="0" b="0"/>
                  <wp:docPr id="8281944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94461"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457D93FE" w14:textId="77777777" w:rsidTr="00920417">
        <w:tc>
          <w:tcPr>
            <w:tcW w:w="11908" w:type="dxa"/>
            <w:gridSpan w:val="2"/>
          </w:tcPr>
          <w:p w14:paraId="2BB47873" w14:textId="77777777" w:rsidR="004571FC" w:rsidRDefault="004571FC" w:rsidP="00920417">
            <w:pPr>
              <w:jc w:val="center"/>
            </w:pPr>
            <w:r>
              <w:rPr>
                <w:noProof/>
              </w:rPr>
              <w:drawing>
                <wp:inline distT="0" distB="0" distL="0" distR="0" wp14:anchorId="2415BB21" wp14:editId="15ECE4BD">
                  <wp:extent cx="3566612" cy="2520000"/>
                  <wp:effectExtent l="0" t="0" r="0" b="0"/>
                  <wp:docPr id="1527800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80098"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7B800D52" w14:textId="77777777" w:rsidTr="00920417">
        <w:tc>
          <w:tcPr>
            <w:tcW w:w="11908" w:type="dxa"/>
            <w:gridSpan w:val="2"/>
          </w:tcPr>
          <w:p w14:paraId="7DA3444C" w14:textId="6B14C26A" w:rsidR="004571FC" w:rsidRDefault="004571FC" w:rsidP="00920417">
            <w:r w:rsidRPr="004571FC">
              <w:t xml:space="preserve">Trends in Frozen, Thawed, and Transitional Soil States (1979–2021) for </w:t>
            </w:r>
            <w:r>
              <w:t>Feburary</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28ED0BA6" w14:textId="77777777" w:rsidR="006C19A1" w:rsidRPr="006C19A1" w:rsidRDefault="006C19A1" w:rsidP="006C19A1">
      <w:pPr>
        <w:rPr>
          <w:b/>
          <w:bCs/>
        </w:rPr>
      </w:pPr>
    </w:p>
    <w:p w14:paraId="4431B25B" w14:textId="77777777" w:rsidR="006C19A1" w:rsidRDefault="006C19A1"/>
    <w:p w14:paraId="2338681E" w14:textId="77777777" w:rsidR="004571FC" w:rsidRDefault="004571FC"/>
    <w:p w14:paraId="631CD7EE" w14:textId="77777777" w:rsidR="004571FC" w:rsidRDefault="004571FC"/>
    <w:p w14:paraId="0483D84F" w14:textId="20C85D4E" w:rsidR="004571FC" w:rsidRDefault="004571FC">
      <w:r>
        <w:lastRenderedPageBreak/>
        <w:t>March</w:t>
      </w:r>
    </w:p>
    <w:tbl>
      <w:tblPr>
        <w:tblStyle w:val="TableGrid"/>
        <w:tblW w:w="11908" w:type="dxa"/>
        <w:tblInd w:w="-1281" w:type="dxa"/>
        <w:tblLook w:val="04A0" w:firstRow="1" w:lastRow="0" w:firstColumn="1" w:lastColumn="0" w:noHBand="0" w:noVBand="1"/>
      </w:tblPr>
      <w:tblGrid>
        <w:gridCol w:w="5832"/>
        <w:gridCol w:w="6076"/>
      </w:tblGrid>
      <w:tr w:rsidR="004571FC" w14:paraId="15304D14" w14:textId="77777777" w:rsidTr="00920417">
        <w:tc>
          <w:tcPr>
            <w:tcW w:w="5832" w:type="dxa"/>
          </w:tcPr>
          <w:p w14:paraId="453A67C5" w14:textId="77777777" w:rsidR="004571FC" w:rsidRDefault="004571FC" w:rsidP="00920417">
            <w:r>
              <w:rPr>
                <w:b/>
                <w:bCs/>
                <w:noProof/>
              </w:rPr>
              <w:drawing>
                <wp:inline distT="0" distB="0" distL="0" distR="0" wp14:anchorId="589FE199" wp14:editId="52760D66">
                  <wp:extent cx="3566612" cy="2520000"/>
                  <wp:effectExtent l="0" t="0" r="0" b="0"/>
                  <wp:docPr id="938845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84506"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6CABC84E" w14:textId="77777777" w:rsidR="004571FC" w:rsidRDefault="004571FC" w:rsidP="00920417">
            <w:r>
              <w:rPr>
                <w:b/>
                <w:bCs/>
                <w:noProof/>
              </w:rPr>
              <w:drawing>
                <wp:inline distT="0" distB="0" distL="0" distR="0" wp14:anchorId="46B7D8F9" wp14:editId="35106EC3">
                  <wp:extent cx="3566612" cy="2520000"/>
                  <wp:effectExtent l="0" t="0" r="0" b="0"/>
                  <wp:docPr id="5309305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3055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030E69B3" w14:textId="77777777" w:rsidTr="00920417">
        <w:tc>
          <w:tcPr>
            <w:tcW w:w="11908" w:type="dxa"/>
            <w:gridSpan w:val="2"/>
          </w:tcPr>
          <w:p w14:paraId="7909ABBD" w14:textId="77777777" w:rsidR="004571FC" w:rsidRDefault="004571FC" w:rsidP="00920417">
            <w:pPr>
              <w:jc w:val="center"/>
            </w:pPr>
            <w:r>
              <w:rPr>
                <w:noProof/>
              </w:rPr>
              <w:drawing>
                <wp:inline distT="0" distB="0" distL="0" distR="0" wp14:anchorId="5621DD82" wp14:editId="0497226D">
                  <wp:extent cx="3566612" cy="2520000"/>
                  <wp:effectExtent l="0" t="0" r="0" b="0"/>
                  <wp:docPr id="5567371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37168"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3729C60E" w14:textId="77777777" w:rsidTr="00920417">
        <w:tc>
          <w:tcPr>
            <w:tcW w:w="11908" w:type="dxa"/>
            <w:gridSpan w:val="2"/>
          </w:tcPr>
          <w:p w14:paraId="5AF9AB34" w14:textId="08BAFFB9" w:rsidR="004571FC" w:rsidRDefault="004571FC" w:rsidP="00920417">
            <w:r w:rsidRPr="004571FC">
              <w:t xml:space="preserve">Trends in Frozen, Thawed, and Transitional Soil States (1979–2021) for </w:t>
            </w:r>
            <w:r w:rsidR="00560378">
              <w:t>March</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39928663" w14:textId="77777777" w:rsidR="004571FC" w:rsidRDefault="004571FC"/>
    <w:p w14:paraId="13F3B7D3" w14:textId="77777777" w:rsidR="0035544B" w:rsidRDefault="0035544B"/>
    <w:p w14:paraId="532F395C" w14:textId="77777777" w:rsidR="0035544B" w:rsidRDefault="0035544B"/>
    <w:p w14:paraId="21D31549" w14:textId="77777777" w:rsidR="004571FC" w:rsidRDefault="004571FC"/>
    <w:p w14:paraId="05EFB409" w14:textId="77777777" w:rsidR="004571FC" w:rsidRDefault="004571FC"/>
    <w:p w14:paraId="72CAD98E" w14:textId="77777777" w:rsidR="004571FC" w:rsidRDefault="004571FC"/>
    <w:p w14:paraId="563DD32A" w14:textId="77777777" w:rsidR="004571FC" w:rsidRDefault="004571FC"/>
    <w:p w14:paraId="13A90C2B" w14:textId="77777777" w:rsidR="004571FC" w:rsidRDefault="004571FC"/>
    <w:p w14:paraId="79A0B32F" w14:textId="457E8977" w:rsidR="004571FC" w:rsidRDefault="004571FC">
      <w:r>
        <w:lastRenderedPageBreak/>
        <w:t xml:space="preserve">April </w:t>
      </w:r>
    </w:p>
    <w:tbl>
      <w:tblPr>
        <w:tblStyle w:val="TableGrid"/>
        <w:tblW w:w="11908" w:type="dxa"/>
        <w:tblInd w:w="-1281" w:type="dxa"/>
        <w:tblLook w:val="04A0" w:firstRow="1" w:lastRow="0" w:firstColumn="1" w:lastColumn="0" w:noHBand="0" w:noVBand="1"/>
      </w:tblPr>
      <w:tblGrid>
        <w:gridCol w:w="5832"/>
        <w:gridCol w:w="6076"/>
      </w:tblGrid>
      <w:tr w:rsidR="004571FC" w14:paraId="5E592A42" w14:textId="77777777" w:rsidTr="00920417">
        <w:tc>
          <w:tcPr>
            <w:tcW w:w="5832" w:type="dxa"/>
          </w:tcPr>
          <w:p w14:paraId="5A7F68C0" w14:textId="77777777" w:rsidR="004571FC" w:rsidRDefault="004571FC" w:rsidP="00920417">
            <w:r>
              <w:rPr>
                <w:b/>
                <w:bCs/>
                <w:noProof/>
              </w:rPr>
              <w:drawing>
                <wp:inline distT="0" distB="0" distL="0" distR="0" wp14:anchorId="42A0AD02" wp14:editId="625F7EFA">
                  <wp:extent cx="3566612" cy="2520000"/>
                  <wp:effectExtent l="0" t="0" r="0" b="0"/>
                  <wp:docPr id="16316034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03496" name="Picture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64E272C0" w14:textId="77777777" w:rsidR="004571FC" w:rsidRDefault="004571FC" w:rsidP="00920417">
            <w:r>
              <w:rPr>
                <w:b/>
                <w:bCs/>
                <w:noProof/>
              </w:rPr>
              <w:drawing>
                <wp:inline distT="0" distB="0" distL="0" distR="0" wp14:anchorId="62661244" wp14:editId="20FE99D0">
                  <wp:extent cx="3566612" cy="2520000"/>
                  <wp:effectExtent l="0" t="0" r="0" b="0"/>
                  <wp:docPr id="2424740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474098"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1066E7C4" w14:textId="77777777" w:rsidTr="00920417">
        <w:tc>
          <w:tcPr>
            <w:tcW w:w="11908" w:type="dxa"/>
            <w:gridSpan w:val="2"/>
          </w:tcPr>
          <w:p w14:paraId="1DB6FF25" w14:textId="77777777" w:rsidR="004571FC" w:rsidRDefault="004571FC" w:rsidP="00920417">
            <w:pPr>
              <w:jc w:val="center"/>
            </w:pPr>
            <w:r>
              <w:rPr>
                <w:noProof/>
              </w:rPr>
              <w:drawing>
                <wp:inline distT="0" distB="0" distL="0" distR="0" wp14:anchorId="695EEAAF" wp14:editId="0AD4CE64">
                  <wp:extent cx="3566612" cy="2520000"/>
                  <wp:effectExtent l="0" t="0" r="0" b="0"/>
                  <wp:docPr id="12719577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957792" name="Pictur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6A2FB0DB" w14:textId="77777777" w:rsidTr="00920417">
        <w:tc>
          <w:tcPr>
            <w:tcW w:w="11908" w:type="dxa"/>
            <w:gridSpan w:val="2"/>
          </w:tcPr>
          <w:p w14:paraId="56D5FBF4" w14:textId="0FA81738" w:rsidR="004571FC" w:rsidRDefault="004571FC" w:rsidP="00920417">
            <w:r w:rsidRPr="004571FC">
              <w:t xml:space="preserve">Trends in Frozen, Thawed, and Transitional Soil States (1979–2021) for </w:t>
            </w:r>
            <w:r w:rsidR="00560378">
              <w:t>April</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340FBAD6" w14:textId="77777777" w:rsidR="004571FC" w:rsidRDefault="004571FC"/>
    <w:p w14:paraId="532CEFFD" w14:textId="77777777" w:rsidR="004571FC" w:rsidRDefault="004571FC"/>
    <w:p w14:paraId="5457D21D" w14:textId="77777777" w:rsidR="004571FC" w:rsidRDefault="004571FC"/>
    <w:p w14:paraId="3E959494" w14:textId="77777777" w:rsidR="004571FC" w:rsidRDefault="004571FC"/>
    <w:p w14:paraId="24892E6B" w14:textId="77777777" w:rsidR="004571FC" w:rsidRDefault="004571FC"/>
    <w:p w14:paraId="038A7613" w14:textId="77777777" w:rsidR="004571FC" w:rsidRDefault="004571FC"/>
    <w:p w14:paraId="4821AB23" w14:textId="77777777" w:rsidR="004571FC" w:rsidRDefault="004571FC"/>
    <w:p w14:paraId="31D3A131" w14:textId="77777777" w:rsidR="004571FC" w:rsidRDefault="004571FC"/>
    <w:p w14:paraId="6B3AED18" w14:textId="28C0A58A" w:rsidR="004571FC" w:rsidRDefault="004571FC">
      <w:r>
        <w:lastRenderedPageBreak/>
        <w:t>May</w:t>
      </w:r>
    </w:p>
    <w:tbl>
      <w:tblPr>
        <w:tblStyle w:val="TableGrid"/>
        <w:tblW w:w="11908" w:type="dxa"/>
        <w:tblInd w:w="-1281" w:type="dxa"/>
        <w:tblLook w:val="04A0" w:firstRow="1" w:lastRow="0" w:firstColumn="1" w:lastColumn="0" w:noHBand="0" w:noVBand="1"/>
      </w:tblPr>
      <w:tblGrid>
        <w:gridCol w:w="5832"/>
        <w:gridCol w:w="6076"/>
      </w:tblGrid>
      <w:tr w:rsidR="004571FC" w14:paraId="64B1FC40" w14:textId="77777777" w:rsidTr="00920417">
        <w:tc>
          <w:tcPr>
            <w:tcW w:w="5832" w:type="dxa"/>
          </w:tcPr>
          <w:p w14:paraId="2F9490A0" w14:textId="77777777" w:rsidR="004571FC" w:rsidRDefault="004571FC" w:rsidP="00920417">
            <w:r>
              <w:rPr>
                <w:b/>
                <w:bCs/>
                <w:noProof/>
              </w:rPr>
              <w:drawing>
                <wp:inline distT="0" distB="0" distL="0" distR="0" wp14:anchorId="0D998239" wp14:editId="111FC4FD">
                  <wp:extent cx="3566612" cy="2520000"/>
                  <wp:effectExtent l="0" t="0" r="0" b="0"/>
                  <wp:docPr id="19477053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05374"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717D083D" w14:textId="77777777" w:rsidR="004571FC" w:rsidRDefault="004571FC" w:rsidP="00920417">
            <w:r>
              <w:rPr>
                <w:b/>
                <w:bCs/>
                <w:noProof/>
              </w:rPr>
              <w:drawing>
                <wp:inline distT="0" distB="0" distL="0" distR="0" wp14:anchorId="17B1A992" wp14:editId="79ECEBD2">
                  <wp:extent cx="3566612" cy="2520000"/>
                  <wp:effectExtent l="0" t="0" r="0" b="0"/>
                  <wp:docPr id="11105590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559034" name="Picture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4600FC67" w14:textId="77777777" w:rsidTr="00920417">
        <w:tc>
          <w:tcPr>
            <w:tcW w:w="11908" w:type="dxa"/>
            <w:gridSpan w:val="2"/>
          </w:tcPr>
          <w:p w14:paraId="1B271944" w14:textId="77777777" w:rsidR="004571FC" w:rsidRDefault="004571FC" w:rsidP="00920417">
            <w:pPr>
              <w:jc w:val="center"/>
            </w:pPr>
            <w:r>
              <w:rPr>
                <w:noProof/>
              </w:rPr>
              <w:drawing>
                <wp:inline distT="0" distB="0" distL="0" distR="0" wp14:anchorId="758BDBDF" wp14:editId="49D7E159">
                  <wp:extent cx="3566612" cy="2520000"/>
                  <wp:effectExtent l="0" t="0" r="0" b="0"/>
                  <wp:docPr id="9167287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28732" name="Picture 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59B4F14A" w14:textId="77777777" w:rsidTr="00920417">
        <w:tc>
          <w:tcPr>
            <w:tcW w:w="11908" w:type="dxa"/>
            <w:gridSpan w:val="2"/>
          </w:tcPr>
          <w:p w14:paraId="2EDFC5D3" w14:textId="28C2964E" w:rsidR="004571FC" w:rsidRDefault="004571FC" w:rsidP="00920417">
            <w:r w:rsidRPr="004571FC">
              <w:t xml:space="preserve">Trends in Frozen, Thawed, and Transitional Soil States (1979–2021) for </w:t>
            </w:r>
            <w:r w:rsidR="00560378">
              <w:t>May</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4282D0E4" w14:textId="77777777" w:rsidR="004571FC" w:rsidRDefault="004571FC"/>
    <w:p w14:paraId="6A85DBB5" w14:textId="77777777" w:rsidR="004571FC" w:rsidRDefault="004571FC"/>
    <w:p w14:paraId="45861CF0" w14:textId="77777777" w:rsidR="004571FC" w:rsidRDefault="004571FC"/>
    <w:p w14:paraId="387FBEF0" w14:textId="77777777" w:rsidR="004571FC" w:rsidRDefault="004571FC"/>
    <w:p w14:paraId="2908B1B7" w14:textId="77777777" w:rsidR="004571FC" w:rsidRDefault="004571FC"/>
    <w:p w14:paraId="233A1280" w14:textId="77777777" w:rsidR="004571FC" w:rsidRDefault="004571FC"/>
    <w:p w14:paraId="28D5530F" w14:textId="77777777" w:rsidR="004571FC" w:rsidRDefault="004571FC"/>
    <w:p w14:paraId="2DABE8C4" w14:textId="77777777" w:rsidR="004571FC" w:rsidRDefault="004571FC"/>
    <w:p w14:paraId="19A9B0DD" w14:textId="0408F0A7" w:rsidR="004571FC" w:rsidRDefault="004571FC">
      <w:r>
        <w:lastRenderedPageBreak/>
        <w:t>June:</w:t>
      </w:r>
    </w:p>
    <w:tbl>
      <w:tblPr>
        <w:tblStyle w:val="TableGrid"/>
        <w:tblW w:w="11908" w:type="dxa"/>
        <w:tblInd w:w="-1281" w:type="dxa"/>
        <w:tblLook w:val="04A0" w:firstRow="1" w:lastRow="0" w:firstColumn="1" w:lastColumn="0" w:noHBand="0" w:noVBand="1"/>
      </w:tblPr>
      <w:tblGrid>
        <w:gridCol w:w="5832"/>
        <w:gridCol w:w="6076"/>
      </w:tblGrid>
      <w:tr w:rsidR="004571FC" w14:paraId="23E9DBC7" w14:textId="77777777" w:rsidTr="00920417">
        <w:tc>
          <w:tcPr>
            <w:tcW w:w="5832" w:type="dxa"/>
          </w:tcPr>
          <w:p w14:paraId="51E1BF68" w14:textId="77777777" w:rsidR="004571FC" w:rsidRDefault="004571FC" w:rsidP="00920417">
            <w:r>
              <w:rPr>
                <w:b/>
                <w:bCs/>
                <w:noProof/>
              </w:rPr>
              <w:drawing>
                <wp:inline distT="0" distB="0" distL="0" distR="0" wp14:anchorId="13ADE141" wp14:editId="4CF40E5D">
                  <wp:extent cx="3566612" cy="2520000"/>
                  <wp:effectExtent l="0" t="0" r="0" b="0"/>
                  <wp:docPr id="9046716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71669" name="Picture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5C78DE02" w14:textId="77777777" w:rsidR="004571FC" w:rsidRDefault="004571FC" w:rsidP="00920417">
            <w:r>
              <w:rPr>
                <w:b/>
                <w:bCs/>
                <w:noProof/>
              </w:rPr>
              <w:drawing>
                <wp:inline distT="0" distB="0" distL="0" distR="0" wp14:anchorId="792CD3B0" wp14:editId="18032D78">
                  <wp:extent cx="3566612" cy="2520000"/>
                  <wp:effectExtent l="0" t="0" r="0" b="0"/>
                  <wp:docPr id="5174107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10762" name="Picture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0B722F88" w14:textId="77777777" w:rsidTr="00920417">
        <w:tc>
          <w:tcPr>
            <w:tcW w:w="11908" w:type="dxa"/>
            <w:gridSpan w:val="2"/>
          </w:tcPr>
          <w:p w14:paraId="5DA12E18" w14:textId="77777777" w:rsidR="004571FC" w:rsidRDefault="004571FC" w:rsidP="00920417">
            <w:pPr>
              <w:jc w:val="center"/>
            </w:pPr>
            <w:r>
              <w:rPr>
                <w:noProof/>
              </w:rPr>
              <w:drawing>
                <wp:inline distT="0" distB="0" distL="0" distR="0" wp14:anchorId="78037422" wp14:editId="202DCC4B">
                  <wp:extent cx="3566612" cy="2520000"/>
                  <wp:effectExtent l="0" t="0" r="0" b="0"/>
                  <wp:docPr id="10100638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063879"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37AD6FFC" w14:textId="77777777" w:rsidTr="00920417">
        <w:tc>
          <w:tcPr>
            <w:tcW w:w="11908" w:type="dxa"/>
            <w:gridSpan w:val="2"/>
          </w:tcPr>
          <w:p w14:paraId="36961B98" w14:textId="31700A76" w:rsidR="004571FC" w:rsidRDefault="004571FC" w:rsidP="00920417">
            <w:r w:rsidRPr="004571FC">
              <w:t xml:space="preserve">Trends in Frozen, Thawed, and Transitional Soil States (1979–2021) for </w:t>
            </w:r>
            <w:r w:rsidR="00560378">
              <w:t>June</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6521846A" w14:textId="77777777" w:rsidR="004571FC" w:rsidRDefault="004571FC"/>
    <w:p w14:paraId="7D236034" w14:textId="77777777" w:rsidR="004571FC" w:rsidRDefault="004571FC"/>
    <w:p w14:paraId="06440B05" w14:textId="77777777" w:rsidR="004571FC" w:rsidRDefault="004571FC"/>
    <w:p w14:paraId="4D3BFA87" w14:textId="77777777" w:rsidR="004571FC" w:rsidRDefault="004571FC"/>
    <w:p w14:paraId="4F5E8E96" w14:textId="77777777" w:rsidR="004571FC" w:rsidRDefault="004571FC"/>
    <w:p w14:paraId="473593A8" w14:textId="77777777" w:rsidR="004571FC" w:rsidRDefault="004571FC"/>
    <w:p w14:paraId="3E017223" w14:textId="77777777" w:rsidR="004571FC" w:rsidRDefault="004571FC"/>
    <w:p w14:paraId="0C015653" w14:textId="77777777" w:rsidR="004571FC" w:rsidRDefault="004571FC"/>
    <w:p w14:paraId="40F7DB30" w14:textId="2A41FC7F" w:rsidR="004571FC" w:rsidRDefault="004571FC">
      <w:r>
        <w:lastRenderedPageBreak/>
        <w:t xml:space="preserve">July </w:t>
      </w:r>
    </w:p>
    <w:tbl>
      <w:tblPr>
        <w:tblStyle w:val="TableGrid"/>
        <w:tblW w:w="11908" w:type="dxa"/>
        <w:tblInd w:w="-1281" w:type="dxa"/>
        <w:tblLook w:val="04A0" w:firstRow="1" w:lastRow="0" w:firstColumn="1" w:lastColumn="0" w:noHBand="0" w:noVBand="1"/>
      </w:tblPr>
      <w:tblGrid>
        <w:gridCol w:w="5832"/>
        <w:gridCol w:w="6076"/>
      </w:tblGrid>
      <w:tr w:rsidR="004571FC" w14:paraId="410EB51D" w14:textId="77777777" w:rsidTr="00920417">
        <w:tc>
          <w:tcPr>
            <w:tcW w:w="5832" w:type="dxa"/>
          </w:tcPr>
          <w:p w14:paraId="72F292FB" w14:textId="77777777" w:rsidR="004571FC" w:rsidRDefault="004571FC" w:rsidP="00920417">
            <w:r>
              <w:rPr>
                <w:b/>
                <w:bCs/>
                <w:noProof/>
              </w:rPr>
              <w:drawing>
                <wp:inline distT="0" distB="0" distL="0" distR="0" wp14:anchorId="3827B47F" wp14:editId="395C2CC1">
                  <wp:extent cx="3566612" cy="2520000"/>
                  <wp:effectExtent l="0" t="0" r="0" b="0"/>
                  <wp:docPr id="2563856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85605" name="Picture 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5EFD9374" w14:textId="77777777" w:rsidR="004571FC" w:rsidRDefault="004571FC" w:rsidP="00920417">
            <w:r>
              <w:rPr>
                <w:b/>
                <w:bCs/>
                <w:noProof/>
              </w:rPr>
              <w:drawing>
                <wp:inline distT="0" distB="0" distL="0" distR="0" wp14:anchorId="63AD9FF5" wp14:editId="279FD286">
                  <wp:extent cx="3566612" cy="2520000"/>
                  <wp:effectExtent l="0" t="0" r="0" b="0"/>
                  <wp:docPr id="5280204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020455" name="Picture 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777AEC7C" w14:textId="77777777" w:rsidTr="00920417">
        <w:tc>
          <w:tcPr>
            <w:tcW w:w="11908" w:type="dxa"/>
            <w:gridSpan w:val="2"/>
          </w:tcPr>
          <w:p w14:paraId="6C46E98E" w14:textId="77777777" w:rsidR="004571FC" w:rsidRDefault="004571FC" w:rsidP="00920417">
            <w:pPr>
              <w:jc w:val="center"/>
            </w:pPr>
            <w:r>
              <w:rPr>
                <w:noProof/>
              </w:rPr>
              <w:drawing>
                <wp:inline distT="0" distB="0" distL="0" distR="0" wp14:anchorId="6C543F58" wp14:editId="2048E5AD">
                  <wp:extent cx="3566612" cy="2520000"/>
                  <wp:effectExtent l="0" t="0" r="0" b="0"/>
                  <wp:docPr id="20930391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39133" name="Picture 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49C8D1DC" w14:textId="77777777" w:rsidTr="00920417">
        <w:tc>
          <w:tcPr>
            <w:tcW w:w="11908" w:type="dxa"/>
            <w:gridSpan w:val="2"/>
          </w:tcPr>
          <w:p w14:paraId="41CF53A6" w14:textId="64A76CE8" w:rsidR="004571FC" w:rsidRDefault="004571FC" w:rsidP="00920417">
            <w:r w:rsidRPr="004571FC">
              <w:t xml:space="preserve">Trends in Frozen, Thawed, and Transitional Soil States (1979–2021) for </w:t>
            </w:r>
            <w:r w:rsidR="00560378">
              <w:t>July</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177B5EDA" w14:textId="77777777" w:rsidR="004571FC" w:rsidRDefault="004571FC"/>
    <w:p w14:paraId="2A3055E2" w14:textId="77777777" w:rsidR="004571FC" w:rsidRDefault="004571FC"/>
    <w:p w14:paraId="235D8EDB" w14:textId="77777777" w:rsidR="004571FC" w:rsidRDefault="004571FC"/>
    <w:p w14:paraId="06800459" w14:textId="77777777" w:rsidR="004571FC" w:rsidRDefault="004571FC"/>
    <w:p w14:paraId="6AB61CA3" w14:textId="77777777" w:rsidR="004571FC" w:rsidRDefault="004571FC"/>
    <w:p w14:paraId="218C1D96" w14:textId="77777777" w:rsidR="004571FC" w:rsidRDefault="004571FC"/>
    <w:p w14:paraId="1C664A82" w14:textId="77777777" w:rsidR="004571FC" w:rsidRDefault="004571FC"/>
    <w:p w14:paraId="456A865F" w14:textId="77777777" w:rsidR="004571FC" w:rsidRDefault="004571FC"/>
    <w:p w14:paraId="17A14F90" w14:textId="31CC8185" w:rsidR="004571FC" w:rsidRDefault="004571FC">
      <w:r>
        <w:lastRenderedPageBreak/>
        <w:t>August:</w:t>
      </w:r>
    </w:p>
    <w:tbl>
      <w:tblPr>
        <w:tblStyle w:val="TableGrid"/>
        <w:tblW w:w="11908" w:type="dxa"/>
        <w:tblInd w:w="-1281" w:type="dxa"/>
        <w:tblLook w:val="04A0" w:firstRow="1" w:lastRow="0" w:firstColumn="1" w:lastColumn="0" w:noHBand="0" w:noVBand="1"/>
      </w:tblPr>
      <w:tblGrid>
        <w:gridCol w:w="5832"/>
        <w:gridCol w:w="6076"/>
      </w:tblGrid>
      <w:tr w:rsidR="004571FC" w14:paraId="0BC54BD2" w14:textId="77777777" w:rsidTr="00920417">
        <w:tc>
          <w:tcPr>
            <w:tcW w:w="5832" w:type="dxa"/>
          </w:tcPr>
          <w:p w14:paraId="0166335F" w14:textId="77777777" w:rsidR="004571FC" w:rsidRDefault="004571FC" w:rsidP="00920417">
            <w:r>
              <w:rPr>
                <w:b/>
                <w:bCs/>
                <w:noProof/>
              </w:rPr>
              <w:drawing>
                <wp:inline distT="0" distB="0" distL="0" distR="0" wp14:anchorId="51B518A1" wp14:editId="795DD889">
                  <wp:extent cx="3566612" cy="2520000"/>
                  <wp:effectExtent l="0" t="0" r="0" b="0"/>
                  <wp:docPr id="6566569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56954" name="Picture 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48CD6C6C" w14:textId="77777777" w:rsidR="004571FC" w:rsidRDefault="004571FC" w:rsidP="00920417">
            <w:r>
              <w:rPr>
                <w:b/>
                <w:bCs/>
                <w:noProof/>
              </w:rPr>
              <w:drawing>
                <wp:inline distT="0" distB="0" distL="0" distR="0" wp14:anchorId="38D957AD" wp14:editId="56118666">
                  <wp:extent cx="3566612" cy="2520000"/>
                  <wp:effectExtent l="0" t="0" r="0" b="0"/>
                  <wp:docPr id="12875316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531609" name="Picture 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665CD62A" w14:textId="77777777" w:rsidTr="00920417">
        <w:tc>
          <w:tcPr>
            <w:tcW w:w="11908" w:type="dxa"/>
            <w:gridSpan w:val="2"/>
          </w:tcPr>
          <w:p w14:paraId="2AFA7B67" w14:textId="77777777" w:rsidR="004571FC" w:rsidRDefault="004571FC" w:rsidP="00920417">
            <w:pPr>
              <w:jc w:val="center"/>
            </w:pPr>
            <w:r>
              <w:rPr>
                <w:noProof/>
              </w:rPr>
              <w:drawing>
                <wp:inline distT="0" distB="0" distL="0" distR="0" wp14:anchorId="3A5090CF" wp14:editId="06B12CD4">
                  <wp:extent cx="3566612" cy="2520000"/>
                  <wp:effectExtent l="0" t="0" r="0" b="0"/>
                  <wp:docPr id="12737279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727956" name="Picture 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5C33FE71" w14:textId="77777777" w:rsidTr="00920417">
        <w:tc>
          <w:tcPr>
            <w:tcW w:w="11908" w:type="dxa"/>
            <w:gridSpan w:val="2"/>
          </w:tcPr>
          <w:p w14:paraId="1290E87F" w14:textId="04B146DE" w:rsidR="004571FC" w:rsidRDefault="004571FC" w:rsidP="00920417">
            <w:r w:rsidRPr="004571FC">
              <w:t xml:space="preserve">Trends in Frozen, Thawed, and Transitional Soil States (1979–2021) for </w:t>
            </w:r>
            <w:r w:rsidR="00560378">
              <w:t>Auguest</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25351B54" w14:textId="77777777" w:rsidR="004571FC" w:rsidRDefault="004571FC"/>
    <w:p w14:paraId="0158921E" w14:textId="77777777" w:rsidR="004571FC" w:rsidRDefault="004571FC"/>
    <w:p w14:paraId="5CC7CFCF" w14:textId="77777777" w:rsidR="004571FC" w:rsidRDefault="004571FC"/>
    <w:p w14:paraId="4A963DC3" w14:textId="77777777" w:rsidR="004571FC" w:rsidRDefault="004571FC"/>
    <w:p w14:paraId="364851D1" w14:textId="77777777" w:rsidR="004571FC" w:rsidRDefault="004571FC"/>
    <w:p w14:paraId="75F964B4" w14:textId="77777777" w:rsidR="004571FC" w:rsidRDefault="004571FC"/>
    <w:p w14:paraId="430074DD" w14:textId="77777777" w:rsidR="004571FC" w:rsidRDefault="004571FC"/>
    <w:p w14:paraId="7A732C8C" w14:textId="77777777" w:rsidR="004571FC" w:rsidRDefault="004571FC"/>
    <w:p w14:paraId="7FE3C5F4" w14:textId="4686CBF4" w:rsidR="004571FC" w:rsidRDefault="004571FC">
      <w:r>
        <w:lastRenderedPageBreak/>
        <w:t xml:space="preserve">September </w:t>
      </w:r>
    </w:p>
    <w:tbl>
      <w:tblPr>
        <w:tblStyle w:val="TableGrid"/>
        <w:tblW w:w="11908" w:type="dxa"/>
        <w:tblInd w:w="-1281" w:type="dxa"/>
        <w:tblLook w:val="04A0" w:firstRow="1" w:lastRow="0" w:firstColumn="1" w:lastColumn="0" w:noHBand="0" w:noVBand="1"/>
      </w:tblPr>
      <w:tblGrid>
        <w:gridCol w:w="5832"/>
        <w:gridCol w:w="6076"/>
      </w:tblGrid>
      <w:tr w:rsidR="004571FC" w14:paraId="002E6792" w14:textId="77777777" w:rsidTr="00920417">
        <w:tc>
          <w:tcPr>
            <w:tcW w:w="5832" w:type="dxa"/>
          </w:tcPr>
          <w:p w14:paraId="008E426E" w14:textId="77777777" w:rsidR="004571FC" w:rsidRDefault="004571FC" w:rsidP="00920417">
            <w:r>
              <w:rPr>
                <w:b/>
                <w:bCs/>
                <w:noProof/>
              </w:rPr>
              <w:drawing>
                <wp:inline distT="0" distB="0" distL="0" distR="0" wp14:anchorId="6C5B47EE" wp14:editId="50667C08">
                  <wp:extent cx="3566612" cy="2520000"/>
                  <wp:effectExtent l="0" t="0" r="0" b="0"/>
                  <wp:docPr id="11787649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64959" name="Picture 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6C973739" w14:textId="77777777" w:rsidR="004571FC" w:rsidRDefault="004571FC" w:rsidP="00920417">
            <w:r>
              <w:rPr>
                <w:b/>
                <w:bCs/>
                <w:noProof/>
              </w:rPr>
              <w:drawing>
                <wp:inline distT="0" distB="0" distL="0" distR="0" wp14:anchorId="210F7B95" wp14:editId="28A155D4">
                  <wp:extent cx="3566612" cy="2520000"/>
                  <wp:effectExtent l="0" t="0" r="0" b="0"/>
                  <wp:docPr id="2881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1369" name="Picture 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5564DC2E" w14:textId="77777777" w:rsidTr="00920417">
        <w:tc>
          <w:tcPr>
            <w:tcW w:w="11908" w:type="dxa"/>
            <w:gridSpan w:val="2"/>
          </w:tcPr>
          <w:p w14:paraId="0F47ED3C" w14:textId="77777777" w:rsidR="004571FC" w:rsidRDefault="004571FC" w:rsidP="00920417">
            <w:pPr>
              <w:jc w:val="center"/>
            </w:pPr>
            <w:r>
              <w:rPr>
                <w:noProof/>
              </w:rPr>
              <w:drawing>
                <wp:inline distT="0" distB="0" distL="0" distR="0" wp14:anchorId="536DB801" wp14:editId="2601A846">
                  <wp:extent cx="3566612" cy="2520000"/>
                  <wp:effectExtent l="0" t="0" r="0" b="0"/>
                  <wp:docPr id="1550925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925789" name="Picture 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096B16ED" w14:textId="77777777" w:rsidTr="00920417">
        <w:tc>
          <w:tcPr>
            <w:tcW w:w="11908" w:type="dxa"/>
            <w:gridSpan w:val="2"/>
          </w:tcPr>
          <w:p w14:paraId="195FC090" w14:textId="0E83F274" w:rsidR="004571FC" w:rsidRDefault="004571FC" w:rsidP="00920417">
            <w:r w:rsidRPr="004571FC">
              <w:t xml:space="preserve">Trends in Frozen, Thawed, and Transitional Soil States (1979–2021) for </w:t>
            </w:r>
            <w:r w:rsidR="00560378">
              <w:t>September</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28F95713" w14:textId="77777777" w:rsidR="004571FC" w:rsidRDefault="004571FC"/>
    <w:p w14:paraId="55DAB088" w14:textId="77777777" w:rsidR="004571FC" w:rsidRDefault="004571FC"/>
    <w:p w14:paraId="117222DB" w14:textId="77777777" w:rsidR="004571FC" w:rsidRDefault="004571FC"/>
    <w:p w14:paraId="106829CE" w14:textId="77777777" w:rsidR="004571FC" w:rsidRDefault="004571FC"/>
    <w:p w14:paraId="53D0A543" w14:textId="77777777" w:rsidR="004571FC" w:rsidRDefault="004571FC"/>
    <w:p w14:paraId="4FDE6958" w14:textId="77777777" w:rsidR="004571FC" w:rsidRDefault="004571FC"/>
    <w:p w14:paraId="0FA6DDB0" w14:textId="77777777" w:rsidR="004571FC" w:rsidRDefault="004571FC"/>
    <w:p w14:paraId="23082349" w14:textId="77777777" w:rsidR="004571FC" w:rsidRDefault="004571FC"/>
    <w:p w14:paraId="187754CF" w14:textId="418FC11D" w:rsidR="004571FC" w:rsidRDefault="004571FC">
      <w:r>
        <w:lastRenderedPageBreak/>
        <w:t>October</w:t>
      </w:r>
    </w:p>
    <w:tbl>
      <w:tblPr>
        <w:tblStyle w:val="TableGrid"/>
        <w:tblW w:w="11908" w:type="dxa"/>
        <w:tblInd w:w="-1281" w:type="dxa"/>
        <w:tblLook w:val="04A0" w:firstRow="1" w:lastRow="0" w:firstColumn="1" w:lastColumn="0" w:noHBand="0" w:noVBand="1"/>
      </w:tblPr>
      <w:tblGrid>
        <w:gridCol w:w="5832"/>
        <w:gridCol w:w="6076"/>
      </w:tblGrid>
      <w:tr w:rsidR="004571FC" w14:paraId="24B80998" w14:textId="77777777" w:rsidTr="00920417">
        <w:tc>
          <w:tcPr>
            <w:tcW w:w="5832" w:type="dxa"/>
          </w:tcPr>
          <w:p w14:paraId="5DBDD680" w14:textId="77777777" w:rsidR="004571FC" w:rsidRDefault="004571FC" w:rsidP="00920417">
            <w:r>
              <w:rPr>
                <w:b/>
                <w:bCs/>
                <w:noProof/>
              </w:rPr>
              <w:drawing>
                <wp:inline distT="0" distB="0" distL="0" distR="0" wp14:anchorId="1265FC96" wp14:editId="6945635C">
                  <wp:extent cx="3566612" cy="2520000"/>
                  <wp:effectExtent l="0" t="0" r="0" b="0"/>
                  <wp:docPr id="10774808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80880"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56DAD8B2" w14:textId="77777777" w:rsidR="004571FC" w:rsidRDefault="004571FC" w:rsidP="00920417">
            <w:r>
              <w:rPr>
                <w:b/>
                <w:bCs/>
                <w:noProof/>
              </w:rPr>
              <w:drawing>
                <wp:inline distT="0" distB="0" distL="0" distR="0" wp14:anchorId="7321D59B" wp14:editId="5037019A">
                  <wp:extent cx="3566612" cy="2520000"/>
                  <wp:effectExtent l="0" t="0" r="0" b="0"/>
                  <wp:docPr id="5473941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94104" name="Picture 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2924D4FB" w14:textId="77777777" w:rsidTr="00920417">
        <w:tc>
          <w:tcPr>
            <w:tcW w:w="11908" w:type="dxa"/>
            <w:gridSpan w:val="2"/>
          </w:tcPr>
          <w:p w14:paraId="4354D965" w14:textId="77777777" w:rsidR="004571FC" w:rsidRDefault="004571FC" w:rsidP="00920417">
            <w:pPr>
              <w:jc w:val="center"/>
            </w:pPr>
            <w:r>
              <w:rPr>
                <w:noProof/>
              </w:rPr>
              <w:drawing>
                <wp:inline distT="0" distB="0" distL="0" distR="0" wp14:anchorId="1F6F681A" wp14:editId="77A6AC90">
                  <wp:extent cx="3566612" cy="2520000"/>
                  <wp:effectExtent l="0" t="0" r="0" b="0"/>
                  <wp:docPr id="6879748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74876" name="Picture 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1F8D7FA1" w14:textId="77777777" w:rsidTr="00920417">
        <w:tc>
          <w:tcPr>
            <w:tcW w:w="11908" w:type="dxa"/>
            <w:gridSpan w:val="2"/>
          </w:tcPr>
          <w:p w14:paraId="050B5A22" w14:textId="3CF95CE5" w:rsidR="004571FC" w:rsidRDefault="004571FC" w:rsidP="00920417">
            <w:r w:rsidRPr="004571FC">
              <w:t xml:space="preserve">Trends in Frozen, Thawed, and Transitional Soil States (1979–2021) for </w:t>
            </w:r>
            <w:r w:rsidR="00560378">
              <w:t>October</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1907DD34" w14:textId="77777777" w:rsidR="004571FC" w:rsidRDefault="004571FC"/>
    <w:p w14:paraId="4D2E0BFE" w14:textId="77777777" w:rsidR="004571FC" w:rsidRDefault="004571FC"/>
    <w:p w14:paraId="59D67515" w14:textId="77777777" w:rsidR="004571FC" w:rsidRDefault="004571FC"/>
    <w:p w14:paraId="7A34BA1F" w14:textId="77777777" w:rsidR="004571FC" w:rsidRDefault="004571FC"/>
    <w:p w14:paraId="3641DC07" w14:textId="77777777" w:rsidR="004571FC" w:rsidRDefault="004571FC"/>
    <w:p w14:paraId="5DBE1C24" w14:textId="77777777" w:rsidR="004571FC" w:rsidRDefault="004571FC"/>
    <w:p w14:paraId="015E8F3E" w14:textId="77777777" w:rsidR="004571FC" w:rsidRDefault="004571FC"/>
    <w:p w14:paraId="71D29454" w14:textId="77777777" w:rsidR="004571FC" w:rsidRDefault="004571FC"/>
    <w:p w14:paraId="7DE83DE7" w14:textId="02608D1C" w:rsidR="004571FC" w:rsidRDefault="004571FC">
      <w:r>
        <w:lastRenderedPageBreak/>
        <w:t>November</w:t>
      </w:r>
    </w:p>
    <w:tbl>
      <w:tblPr>
        <w:tblStyle w:val="TableGrid"/>
        <w:tblW w:w="11908" w:type="dxa"/>
        <w:tblInd w:w="-1281" w:type="dxa"/>
        <w:tblLook w:val="04A0" w:firstRow="1" w:lastRow="0" w:firstColumn="1" w:lastColumn="0" w:noHBand="0" w:noVBand="1"/>
      </w:tblPr>
      <w:tblGrid>
        <w:gridCol w:w="5832"/>
        <w:gridCol w:w="6076"/>
      </w:tblGrid>
      <w:tr w:rsidR="004571FC" w14:paraId="7C396B6C" w14:textId="77777777" w:rsidTr="00920417">
        <w:tc>
          <w:tcPr>
            <w:tcW w:w="5832" w:type="dxa"/>
          </w:tcPr>
          <w:p w14:paraId="32545036" w14:textId="77777777" w:rsidR="004571FC" w:rsidRDefault="004571FC" w:rsidP="00920417">
            <w:r>
              <w:rPr>
                <w:b/>
                <w:bCs/>
                <w:noProof/>
              </w:rPr>
              <w:drawing>
                <wp:inline distT="0" distB="0" distL="0" distR="0" wp14:anchorId="6EFE4E8C" wp14:editId="03BE5FDB">
                  <wp:extent cx="3566612" cy="2520000"/>
                  <wp:effectExtent l="0" t="0" r="0" b="0"/>
                  <wp:docPr id="9358656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865625" name="Picture 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6795E32F" w14:textId="77777777" w:rsidR="004571FC" w:rsidRDefault="004571FC" w:rsidP="00920417">
            <w:r>
              <w:rPr>
                <w:b/>
                <w:bCs/>
                <w:noProof/>
              </w:rPr>
              <w:drawing>
                <wp:inline distT="0" distB="0" distL="0" distR="0" wp14:anchorId="155B6DA2" wp14:editId="66A930B4">
                  <wp:extent cx="3566612" cy="2520000"/>
                  <wp:effectExtent l="0" t="0" r="0" b="0"/>
                  <wp:docPr id="20739414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41474" name="Picture 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083F190C" w14:textId="77777777" w:rsidTr="00920417">
        <w:tc>
          <w:tcPr>
            <w:tcW w:w="11908" w:type="dxa"/>
            <w:gridSpan w:val="2"/>
          </w:tcPr>
          <w:p w14:paraId="41DAF6E9" w14:textId="77777777" w:rsidR="004571FC" w:rsidRDefault="004571FC" w:rsidP="00920417">
            <w:pPr>
              <w:jc w:val="center"/>
            </w:pPr>
            <w:r>
              <w:rPr>
                <w:noProof/>
              </w:rPr>
              <w:drawing>
                <wp:inline distT="0" distB="0" distL="0" distR="0" wp14:anchorId="0E38D46C" wp14:editId="444A04DB">
                  <wp:extent cx="3566612" cy="2520000"/>
                  <wp:effectExtent l="0" t="0" r="0" b="0"/>
                  <wp:docPr id="11763250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325051" name="Picture 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4BB80E02" w14:textId="77777777" w:rsidTr="00920417">
        <w:tc>
          <w:tcPr>
            <w:tcW w:w="11908" w:type="dxa"/>
            <w:gridSpan w:val="2"/>
          </w:tcPr>
          <w:p w14:paraId="77B09103" w14:textId="54132613" w:rsidR="004571FC" w:rsidRDefault="004571FC" w:rsidP="00920417">
            <w:r w:rsidRPr="004571FC">
              <w:t xml:space="preserve">Trends in Frozen, Thawed, and Transitional Soil States (1979–2021) for </w:t>
            </w:r>
            <w:r>
              <w:t>November</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49BEA888" w14:textId="77777777" w:rsidR="004571FC" w:rsidRDefault="004571FC"/>
    <w:p w14:paraId="48C0F18C" w14:textId="77777777" w:rsidR="004571FC" w:rsidRDefault="004571FC"/>
    <w:p w14:paraId="5F02E2CA" w14:textId="77777777" w:rsidR="004571FC" w:rsidRDefault="004571FC"/>
    <w:p w14:paraId="3A45DC8F" w14:textId="77777777" w:rsidR="004571FC" w:rsidRDefault="004571FC"/>
    <w:p w14:paraId="03AB525D" w14:textId="77777777" w:rsidR="004571FC" w:rsidRDefault="004571FC"/>
    <w:p w14:paraId="722BDEB5" w14:textId="77777777" w:rsidR="004571FC" w:rsidRDefault="004571FC"/>
    <w:p w14:paraId="16F836DB" w14:textId="77777777" w:rsidR="004571FC" w:rsidRDefault="004571FC"/>
    <w:p w14:paraId="59279FD5" w14:textId="77777777" w:rsidR="004571FC" w:rsidRDefault="004571FC"/>
    <w:p w14:paraId="05290F13" w14:textId="41D2F225" w:rsidR="004571FC" w:rsidRDefault="004571FC">
      <w:r>
        <w:lastRenderedPageBreak/>
        <w:t>December</w:t>
      </w:r>
    </w:p>
    <w:tbl>
      <w:tblPr>
        <w:tblStyle w:val="TableGrid"/>
        <w:tblW w:w="11908" w:type="dxa"/>
        <w:tblInd w:w="-1281" w:type="dxa"/>
        <w:tblLook w:val="04A0" w:firstRow="1" w:lastRow="0" w:firstColumn="1" w:lastColumn="0" w:noHBand="0" w:noVBand="1"/>
      </w:tblPr>
      <w:tblGrid>
        <w:gridCol w:w="5832"/>
        <w:gridCol w:w="6076"/>
      </w:tblGrid>
      <w:tr w:rsidR="004571FC" w14:paraId="4DE5D857" w14:textId="77777777" w:rsidTr="00920417">
        <w:tc>
          <w:tcPr>
            <w:tcW w:w="5832" w:type="dxa"/>
          </w:tcPr>
          <w:p w14:paraId="65E17C84" w14:textId="77777777" w:rsidR="004571FC" w:rsidRDefault="004571FC" w:rsidP="00920417">
            <w:r>
              <w:rPr>
                <w:b/>
                <w:bCs/>
                <w:noProof/>
              </w:rPr>
              <w:drawing>
                <wp:inline distT="0" distB="0" distL="0" distR="0" wp14:anchorId="5F9A3B35" wp14:editId="13E49C39">
                  <wp:extent cx="3566612" cy="2520000"/>
                  <wp:effectExtent l="0" t="0" r="0" b="0"/>
                  <wp:docPr id="11454904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490474" name="Picture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c>
          <w:tcPr>
            <w:tcW w:w="6076" w:type="dxa"/>
          </w:tcPr>
          <w:p w14:paraId="1672D1C3" w14:textId="77777777" w:rsidR="004571FC" w:rsidRDefault="004571FC" w:rsidP="00920417">
            <w:r>
              <w:rPr>
                <w:b/>
                <w:bCs/>
                <w:noProof/>
              </w:rPr>
              <w:drawing>
                <wp:inline distT="0" distB="0" distL="0" distR="0" wp14:anchorId="7D8F380C" wp14:editId="6F9074FA">
                  <wp:extent cx="3566612" cy="2520000"/>
                  <wp:effectExtent l="0" t="0" r="0" b="0"/>
                  <wp:docPr id="7487166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716652" name="Picture 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4F9899E4" w14:textId="77777777" w:rsidTr="00920417">
        <w:tc>
          <w:tcPr>
            <w:tcW w:w="11908" w:type="dxa"/>
            <w:gridSpan w:val="2"/>
          </w:tcPr>
          <w:p w14:paraId="05A96BC8" w14:textId="77777777" w:rsidR="004571FC" w:rsidRDefault="004571FC" w:rsidP="00920417">
            <w:pPr>
              <w:jc w:val="center"/>
            </w:pPr>
            <w:r>
              <w:rPr>
                <w:noProof/>
              </w:rPr>
              <w:drawing>
                <wp:inline distT="0" distB="0" distL="0" distR="0" wp14:anchorId="3A732732" wp14:editId="31003225">
                  <wp:extent cx="3566612" cy="2520000"/>
                  <wp:effectExtent l="0" t="0" r="0" b="0"/>
                  <wp:docPr id="13067676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67636" name="Picture 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566612" cy="2520000"/>
                          </a:xfrm>
                          <a:prstGeom prst="rect">
                            <a:avLst/>
                          </a:prstGeom>
                        </pic:spPr>
                      </pic:pic>
                    </a:graphicData>
                  </a:graphic>
                </wp:inline>
              </w:drawing>
            </w:r>
          </w:p>
        </w:tc>
      </w:tr>
      <w:tr w:rsidR="004571FC" w14:paraId="47DF6108" w14:textId="77777777" w:rsidTr="00920417">
        <w:tc>
          <w:tcPr>
            <w:tcW w:w="11908" w:type="dxa"/>
            <w:gridSpan w:val="2"/>
          </w:tcPr>
          <w:p w14:paraId="2C54AF8C" w14:textId="2CFB1374" w:rsidR="004571FC" w:rsidRDefault="004571FC" w:rsidP="00920417">
            <w:r w:rsidRPr="004571FC">
              <w:t xml:space="preserve">Trends in Frozen, Thawed, and Transitional Soil States (1979–2021) for </w:t>
            </w:r>
            <w:r>
              <w:t>December</w:t>
            </w:r>
            <w:r w:rsidRPr="0035544B">
              <w:t xml:space="preserve">: </w:t>
            </w:r>
            <w:r w:rsidRPr="00067BA1">
              <w:t>This map visualizes the yearly variation in the number of transition days, measured in days per year. Grids highlighted in green indicate an increasing trend, while red grids signify a decreasing trend, and yellow denotes no significant trend detected. Only pixels that have passed the Mann-Kendall test with a p-value of ≤ 0.05 are displayed, ensuring the statistical significance of observed trends</w:t>
            </w:r>
            <w:r w:rsidRPr="0035544B">
              <w:t>.</w:t>
            </w:r>
          </w:p>
        </w:tc>
      </w:tr>
    </w:tbl>
    <w:p w14:paraId="267B5E68" w14:textId="77777777" w:rsidR="004571FC" w:rsidRDefault="004571FC"/>
    <w:sectPr w:rsidR="004571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B5389"/>
    <w:multiLevelType w:val="hybridMultilevel"/>
    <w:tmpl w:val="029446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49578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sgQiMwMDAyNjQyUdpeDU4uLM/DyQAsNaAHVlczQsAAAA"/>
  </w:docVars>
  <w:rsids>
    <w:rsidRoot w:val="002E57DE"/>
    <w:rsid w:val="00067BA1"/>
    <w:rsid w:val="002E57DE"/>
    <w:rsid w:val="0035544B"/>
    <w:rsid w:val="004571FC"/>
    <w:rsid w:val="004F2443"/>
    <w:rsid w:val="00560378"/>
    <w:rsid w:val="005A1858"/>
    <w:rsid w:val="005E3C7F"/>
    <w:rsid w:val="006C19A1"/>
    <w:rsid w:val="00A31AB6"/>
    <w:rsid w:val="00F470C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6329D"/>
  <w15:chartTrackingRefBased/>
  <w15:docId w15:val="{F77049E5-388C-4253-91BC-41E7BAD49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57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E57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E57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E57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E57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E57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E57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E57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E57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57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E57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E57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E57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E57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E57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E57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E57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E57DE"/>
    <w:rPr>
      <w:rFonts w:eastAsiaTheme="majorEastAsia" w:cstheme="majorBidi"/>
      <w:color w:val="272727" w:themeColor="text1" w:themeTint="D8"/>
    </w:rPr>
  </w:style>
  <w:style w:type="paragraph" w:styleId="Title">
    <w:name w:val="Title"/>
    <w:basedOn w:val="Normal"/>
    <w:next w:val="Normal"/>
    <w:link w:val="TitleChar"/>
    <w:uiPriority w:val="10"/>
    <w:qFormat/>
    <w:rsid w:val="002E57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7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E57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E57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E57DE"/>
    <w:pPr>
      <w:spacing w:before="160"/>
      <w:jc w:val="center"/>
    </w:pPr>
    <w:rPr>
      <w:i/>
      <w:iCs/>
      <w:color w:val="404040" w:themeColor="text1" w:themeTint="BF"/>
    </w:rPr>
  </w:style>
  <w:style w:type="character" w:customStyle="1" w:styleId="QuoteChar">
    <w:name w:val="Quote Char"/>
    <w:basedOn w:val="DefaultParagraphFont"/>
    <w:link w:val="Quote"/>
    <w:uiPriority w:val="29"/>
    <w:rsid w:val="002E57DE"/>
    <w:rPr>
      <w:i/>
      <w:iCs/>
      <w:color w:val="404040" w:themeColor="text1" w:themeTint="BF"/>
    </w:rPr>
  </w:style>
  <w:style w:type="paragraph" w:styleId="ListParagraph">
    <w:name w:val="List Paragraph"/>
    <w:basedOn w:val="Normal"/>
    <w:uiPriority w:val="34"/>
    <w:qFormat/>
    <w:rsid w:val="002E57DE"/>
    <w:pPr>
      <w:ind w:left="720"/>
      <w:contextualSpacing/>
    </w:pPr>
  </w:style>
  <w:style w:type="character" w:styleId="IntenseEmphasis">
    <w:name w:val="Intense Emphasis"/>
    <w:basedOn w:val="DefaultParagraphFont"/>
    <w:uiPriority w:val="21"/>
    <w:qFormat/>
    <w:rsid w:val="002E57DE"/>
    <w:rPr>
      <w:i/>
      <w:iCs/>
      <w:color w:val="0F4761" w:themeColor="accent1" w:themeShade="BF"/>
    </w:rPr>
  </w:style>
  <w:style w:type="paragraph" w:styleId="IntenseQuote">
    <w:name w:val="Intense Quote"/>
    <w:basedOn w:val="Normal"/>
    <w:next w:val="Normal"/>
    <w:link w:val="IntenseQuoteChar"/>
    <w:uiPriority w:val="30"/>
    <w:qFormat/>
    <w:rsid w:val="002E57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E57DE"/>
    <w:rPr>
      <w:i/>
      <w:iCs/>
      <w:color w:val="0F4761" w:themeColor="accent1" w:themeShade="BF"/>
    </w:rPr>
  </w:style>
  <w:style w:type="character" w:styleId="IntenseReference">
    <w:name w:val="Intense Reference"/>
    <w:basedOn w:val="DefaultParagraphFont"/>
    <w:uiPriority w:val="32"/>
    <w:qFormat/>
    <w:rsid w:val="002E57DE"/>
    <w:rPr>
      <w:b/>
      <w:bCs/>
      <w:smallCaps/>
      <w:color w:val="0F4761" w:themeColor="accent1" w:themeShade="BF"/>
      <w:spacing w:val="5"/>
    </w:rPr>
  </w:style>
  <w:style w:type="table" w:styleId="TableGrid">
    <w:name w:val="Table Grid"/>
    <w:basedOn w:val="TableNormal"/>
    <w:uiPriority w:val="39"/>
    <w:rsid w:val="002E5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58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eg"/><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image" Target="media/image38.jpeg"/><Relationship Id="rId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45" Type="http://schemas.openxmlformats.org/officeDocument/2006/relationships/theme" Target="theme/theme1.xml"/><Relationship Id="rId5" Type="http://schemas.openxmlformats.org/officeDocument/2006/relationships/image" Target="media/image1.jp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43" Type="http://schemas.openxmlformats.org/officeDocument/2006/relationships/image" Target="media/image39.jpeg"/><Relationship Id="rId8" Type="http://schemas.openxmlformats.org/officeDocument/2006/relationships/image" Target="media/image4.jpe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image" Target="media/image34.jpeg"/><Relationship Id="rId20" Type="http://schemas.openxmlformats.org/officeDocument/2006/relationships/image" Target="media/image16.jpeg"/><Relationship Id="rId41" Type="http://schemas.openxmlformats.org/officeDocument/2006/relationships/image" Target="media/image3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6</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badi, Hesam</dc:creator>
  <cp:keywords/>
  <dc:description/>
  <cp:lastModifiedBy>Salmabadi, Hesam</cp:lastModifiedBy>
  <cp:revision>1</cp:revision>
  <dcterms:created xsi:type="dcterms:W3CDTF">2024-04-04T18:42:00Z</dcterms:created>
  <dcterms:modified xsi:type="dcterms:W3CDTF">2024-04-04T20:32:00Z</dcterms:modified>
</cp:coreProperties>
</file>